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0D864" w14:textId="77777777" w:rsidR="00BC279B" w:rsidRDefault="00BC279B" w:rsidP="002B58DA">
      <w:pPr>
        <w:spacing w:after="0"/>
        <w:jc w:val="center"/>
        <w:rPr>
          <w:rFonts w:ascii="Arial" w:hAnsi="Arial" w:cs="Arial"/>
        </w:rPr>
      </w:pPr>
    </w:p>
    <w:p w14:paraId="61D2D977" w14:textId="1BA41467" w:rsidR="00BC279B" w:rsidRDefault="00BE34B4" w:rsidP="002B58DA">
      <w:pPr>
        <w:spacing w:after="0"/>
        <w:jc w:val="center"/>
        <w:rPr>
          <w:rFonts w:ascii="Arial" w:hAnsi="Arial" w:cs="Arial"/>
        </w:rPr>
      </w:pPr>
      <w:r w:rsidRPr="00BE34B4">
        <w:rPr>
          <w:rFonts w:ascii="Arial" w:hAnsi="Arial" w:cs="Arial"/>
        </w:rPr>
        <w:t>Logbook of Incoming Communications (Protocol-Related Files)</w:t>
      </w:r>
    </w:p>
    <w:p w14:paraId="7CBA8C44" w14:textId="77777777" w:rsidR="00BE34B4" w:rsidRDefault="00BE34B4" w:rsidP="002B58DA">
      <w:pPr>
        <w:spacing w:after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0"/>
        <w:gridCol w:w="2038"/>
        <w:gridCol w:w="1579"/>
        <w:gridCol w:w="1445"/>
        <w:gridCol w:w="1539"/>
        <w:gridCol w:w="1536"/>
        <w:gridCol w:w="1263"/>
        <w:gridCol w:w="1501"/>
        <w:gridCol w:w="1286"/>
      </w:tblGrid>
      <w:tr w:rsidR="00BC279B" w14:paraId="60B88965" w14:textId="184EB3A2" w:rsidTr="00BC279B">
        <w:tc>
          <w:tcPr>
            <w:tcW w:w="1563" w:type="dxa"/>
            <w:shd w:val="clear" w:color="auto" w:fill="D1D1D1" w:themeFill="background2" w:themeFillShade="E6"/>
          </w:tcPr>
          <w:p w14:paraId="38BF222D" w14:textId="15396ECA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Time and Date Received</w:t>
            </w:r>
          </w:p>
        </w:tc>
        <w:tc>
          <w:tcPr>
            <w:tcW w:w="1602" w:type="dxa"/>
            <w:shd w:val="clear" w:color="auto" w:fill="D1D1D1" w:themeFill="background2" w:themeFillShade="E6"/>
          </w:tcPr>
          <w:p w14:paraId="178EDFE8" w14:textId="09132242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incipal Investigator</w:t>
            </w:r>
            <w:r w:rsidR="00BE34B4">
              <w:rPr>
                <w:rFonts w:ascii="Arial" w:hAnsi="Arial" w:cs="Arial"/>
                <w:b/>
                <w:bCs/>
              </w:rPr>
              <w:t>/Lead Researcher</w:t>
            </w:r>
          </w:p>
        </w:tc>
        <w:tc>
          <w:tcPr>
            <w:tcW w:w="1673" w:type="dxa"/>
            <w:shd w:val="clear" w:color="auto" w:fill="D1D1D1" w:themeFill="background2" w:themeFillShade="E6"/>
          </w:tcPr>
          <w:p w14:paraId="5F308CAA" w14:textId="5FEE5EC6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 of the Study Protocol</w:t>
            </w:r>
          </w:p>
        </w:tc>
        <w:tc>
          <w:tcPr>
            <w:tcW w:w="1512" w:type="dxa"/>
            <w:shd w:val="clear" w:color="auto" w:fill="D1D1D1" w:themeFill="background2" w:themeFillShade="E6"/>
          </w:tcPr>
          <w:p w14:paraId="6491373D" w14:textId="6F0DE7B1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Code</w:t>
            </w:r>
          </w:p>
        </w:tc>
        <w:tc>
          <w:tcPr>
            <w:tcW w:w="1589" w:type="dxa"/>
            <w:shd w:val="clear" w:color="auto" w:fill="D1D1D1" w:themeFill="background2" w:themeFillShade="E6"/>
          </w:tcPr>
          <w:p w14:paraId="32010510" w14:textId="46B48D40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e of Document</w:t>
            </w:r>
          </w:p>
        </w:tc>
        <w:tc>
          <w:tcPr>
            <w:tcW w:w="1590" w:type="dxa"/>
            <w:shd w:val="clear" w:color="auto" w:fill="D1D1D1" w:themeFill="background2" w:themeFillShade="E6"/>
          </w:tcPr>
          <w:p w14:paraId="6C2C11D9" w14:textId="599C73D5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ow submitted</w:t>
            </w:r>
          </w:p>
        </w:tc>
        <w:tc>
          <w:tcPr>
            <w:tcW w:w="1279" w:type="dxa"/>
            <w:shd w:val="clear" w:color="auto" w:fill="D1D1D1" w:themeFill="background2" w:themeFillShade="E6"/>
          </w:tcPr>
          <w:p w14:paraId="074DE42A" w14:textId="30239FC2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ceived from</w:t>
            </w:r>
          </w:p>
        </w:tc>
        <w:tc>
          <w:tcPr>
            <w:tcW w:w="1565" w:type="dxa"/>
            <w:shd w:val="clear" w:color="auto" w:fill="D1D1D1" w:themeFill="background2" w:themeFillShade="E6"/>
          </w:tcPr>
          <w:p w14:paraId="71B5A645" w14:textId="359A9B8B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Received by</w:t>
            </w:r>
          </w:p>
        </w:tc>
        <w:tc>
          <w:tcPr>
            <w:tcW w:w="1314" w:type="dxa"/>
            <w:shd w:val="clear" w:color="auto" w:fill="D1D1D1" w:themeFill="background2" w:themeFillShade="E6"/>
          </w:tcPr>
          <w:p w14:paraId="1E4E1BC8" w14:textId="069ED7A0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Action taken</w:t>
            </w:r>
            <w:r w:rsidR="00160FB8">
              <w:rPr>
                <w:rFonts w:ascii="Arial" w:hAnsi="Arial" w:cs="Arial"/>
                <w:b/>
                <w:bCs/>
              </w:rPr>
              <w:t>/ Remarks</w:t>
            </w:r>
          </w:p>
        </w:tc>
      </w:tr>
      <w:tr w:rsidR="00BC279B" w14:paraId="362FDB33" w14:textId="358C7789" w:rsidTr="00BC279B">
        <w:tc>
          <w:tcPr>
            <w:tcW w:w="1563" w:type="dxa"/>
          </w:tcPr>
          <w:p w14:paraId="227BC9ED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01FE4199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12273C6A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064559F9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2D995710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EADBDBA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1AD7F823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1A547C43" w14:textId="5236C95E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68D29F3B" w14:textId="77777777" w:rsidR="00BC279B" w:rsidRDefault="00BC279B" w:rsidP="002B58DA">
            <w:pPr>
              <w:jc w:val="center"/>
            </w:pPr>
          </w:p>
        </w:tc>
      </w:tr>
      <w:tr w:rsidR="00BC279B" w14:paraId="613D29D5" w14:textId="733379D1" w:rsidTr="00BC279B">
        <w:tc>
          <w:tcPr>
            <w:tcW w:w="1563" w:type="dxa"/>
          </w:tcPr>
          <w:p w14:paraId="64F90A98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4118459B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5B3323B9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53EE56EF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7989E9C9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3ADAB17E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2A930FEE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72D7F0C8" w14:textId="6A571A26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18D52989" w14:textId="77777777" w:rsidR="00BC279B" w:rsidRDefault="00BC279B" w:rsidP="002B58DA">
            <w:pPr>
              <w:jc w:val="center"/>
            </w:pPr>
          </w:p>
        </w:tc>
      </w:tr>
      <w:tr w:rsidR="00BC279B" w14:paraId="113CC31D" w14:textId="77777777" w:rsidTr="00BC279B">
        <w:tc>
          <w:tcPr>
            <w:tcW w:w="1563" w:type="dxa"/>
          </w:tcPr>
          <w:p w14:paraId="49B4B31E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34485ADE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56D2CFBD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70785E5F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54C9651C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4D38D417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5AB871BF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182D45EF" w14:textId="66D6D50E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1BE0918E" w14:textId="77777777" w:rsidR="00BC279B" w:rsidRDefault="00BC279B" w:rsidP="002B58DA">
            <w:pPr>
              <w:jc w:val="center"/>
            </w:pPr>
          </w:p>
        </w:tc>
      </w:tr>
      <w:tr w:rsidR="00BC279B" w14:paraId="1B0A3783" w14:textId="77777777" w:rsidTr="00BC279B">
        <w:tc>
          <w:tcPr>
            <w:tcW w:w="1563" w:type="dxa"/>
          </w:tcPr>
          <w:p w14:paraId="72095DD5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6C619808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77125B39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16427E57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0FF580FD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586211EC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56D00B70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4556646C" w14:textId="70F0894C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1E576D56" w14:textId="77777777" w:rsidR="00BC279B" w:rsidRDefault="00BC279B" w:rsidP="002B58DA">
            <w:pPr>
              <w:jc w:val="center"/>
            </w:pPr>
          </w:p>
        </w:tc>
      </w:tr>
      <w:tr w:rsidR="00BC279B" w14:paraId="5A4F64CD" w14:textId="77777777" w:rsidTr="00BC279B">
        <w:tc>
          <w:tcPr>
            <w:tcW w:w="1563" w:type="dxa"/>
          </w:tcPr>
          <w:p w14:paraId="53BC3167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75C0143B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64D51723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5DE595B8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4BADA549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5FAABB82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54C6E2EB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33E849D6" w14:textId="0653B802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716567E3" w14:textId="77777777" w:rsidR="00BC279B" w:rsidRDefault="00BC279B" w:rsidP="002B58DA">
            <w:pPr>
              <w:jc w:val="center"/>
            </w:pPr>
          </w:p>
        </w:tc>
      </w:tr>
      <w:tr w:rsidR="00BC279B" w14:paraId="29DAF7A6" w14:textId="77777777" w:rsidTr="00BC279B">
        <w:tc>
          <w:tcPr>
            <w:tcW w:w="1563" w:type="dxa"/>
          </w:tcPr>
          <w:p w14:paraId="72C21F39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1C34D302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318FAC99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6FDD3E40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15AA00D5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35EEAE4A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1FB3D812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20A12E97" w14:textId="6CFC2211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62852B4C" w14:textId="77777777" w:rsidR="00BC279B" w:rsidRDefault="00BC279B" w:rsidP="002B58DA">
            <w:pPr>
              <w:jc w:val="center"/>
            </w:pPr>
          </w:p>
        </w:tc>
      </w:tr>
      <w:tr w:rsidR="00BC279B" w14:paraId="4DA55514" w14:textId="77777777" w:rsidTr="00BC279B">
        <w:tc>
          <w:tcPr>
            <w:tcW w:w="1563" w:type="dxa"/>
          </w:tcPr>
          <w:p w14:paraId="64254BBE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05D79FF4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3C2004A5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335EFFD7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5E89A309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140787E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0C000AEC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015B6D04" w14:textId="5174E19C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2B71F3DE" w14:textId="77777777" w:rsidR="00BC279B" w:rsidRDefault="00BC279B" w:rsidP="002B58DA">
            <w:pPr>
              <w:jc w:val="center"/>
            </w:pPr>
          </w:p>
        </w:tc>
      </w:tr>
      <w:tr w:rsidR="00BC279B" w14:paraId="4D0B964E" w14:textId="77777777" w:rsidTr="00BC279B">
        <w:tc>
          <w:tcPr>
            <w:tcW w:w="1563" w:type="dxa"/>
          </w:tcPr>
          <w:p w14:paraId="1747971F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307D518F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52AEB7DC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13D055C1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3A7696FE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728B6BDB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0683BB6A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69B5ABBD" w14:textId="78AFACC3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798A632C" w14:textId="77777777" w:rsidR="00BC279B" w:rsidRDefault="00BC279B" w:rsidP="002B58DA">
            <w:pPr>
              <w:jc w:val="center"/>
            </w:pPr>
          </w:p>
        </w:tc>
      </w:tr>
      <w:tr w:rsidR="00BC279B" w14:paraId="57CE5F61" w14:textId="77777777" w:rsidTr="00BC279B">
        <w:tc>
          <w:tcPr>
            <w:tcW w:w="1563" w:type="dxa"/>
          </w:tcPr>
          <w:p w14:paraId="5617C40D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68C911F1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04C247FC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2C504492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1E636D75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76AE1DD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177CFA38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0A67DC9D" w14:textId="06B98DAE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4D873A24" w14:textId="77777777" w:rsidR="00BC279B" w:rsidRDefault="00BC279B" w:rsidP="002B58DA">
            <w:pPr>
              <w:jc w:val="center"/>
            </w:pPr>
          </w:p>
        </w:tc>
      </w:tr>
      <w:tr w:rsidR="00BC279B" w14:paraId="02E14256" w14:textId="77777777" w:rsidTr="00BC279B">
        <w:tc>
          <w:tcPr>
            <w:tcW w:w="1563" w:type="dxa"/>
          </w:tcPr>
          <w:p w14:paraId="78B3ED64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29A714EF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09DAD531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2B316D67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223ECF87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5EAC2FFA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51FA0C0B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0EB98408" w14:textId="3097FE0D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7E0AE432" w14:textId="77777777" w:rsidR="00BC279B" w:rsidRDefault="00BC279B" w:rsidP="002B58DA">
            <w:pPr>
              <w:jc w:val="center"/>
            </w:pPr>
          </w:p>
        </w:tc>
      </w:tr>
      <w:tr w:rsidR="00BC279B" w14:paraId="5D94E1F3" w14:textId="77777777" w:rsidTr="00BC279B">
        <w:tc>
          <w:tcPr>
            <w:tcW w:w="1563" w:type="dxa"/>
          </w:tcPr>
          <w:p w14:paraId="260CAF49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4FAD5A70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48734923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09C9A460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17B3B67E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46CBB6A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02637374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3A5EC1D3" w14:textId="00ACDB3D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603EA034" w14:textId="77777777" w:rsidR="00BC279B" w:rsidRDefault="00BC279B" w:rsidP="002B58DA">
            <w:pPr>
              <w:jc w:val="center"/>
            </w:pPr>
          </w:p>
        </w:tc>
      </w:tr>
      <w:tr w:rsidR="00BC279B" w14:paraId="38110870" w14:textId="44A721BE" w:rsidTr="00BC279B">
        <w:tc>
          <w:tcPr>
            <w:tcW w:w="1563" w:type="dxa"/>
          </w:tcPr>
          <w:p w14:paraId="027AAFEB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37BB6E30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2C7EFA89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1E5E351C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1F2836C2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4C9842B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044C40A9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21E061B4" w14:textId="3C50D6C6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5AC65FF9" w14:textId="77777777" w:rsidR="00BC279B" w:rsidRDefault="00BC279B" w:rsidP="002B58DA">
            <w:pPr>
              <w:jc w:val="center"/>
            </w:pPr>
          </w:p>
        </w:tc>
      </w:tr>
    </w:tbl>
    <w:p w14:paraId="4ADD80F4" w14:textId="69EA041B" w:rsidR="002B58DA" w:rsidRDefault="00DE4C2C" w:rsidP="00DE4C2C">
      <w:pPr>
        <w:tabs>
          <w:tab w:val="left" w:pos="2130"/>
        </w:tabs>
        <w:spacing w:after="0"/>
      </w:pPr>
      <w:r>
        <w:tab/>
      </w:r>
    </w:p>
    <w:sectPr w:rsidR="002B58DA" w:rsidSect="003E1E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08BE3" w14:textId="77777777" w:rsidR="00216F6F" w:rsidRDefault="00216F6F" w:rsidP="003E1E91">
      <w:pPr>
        <w:spacing w:after="0"/>
      </w:pPr>
      <w:r>
        <w:separator/>
      </w:r>
    </w:p>
  </w:endnote>
  <w:endnote w:type="continuationSeparator" w:id="0">
    <w:p w14:paraId="75B9DE08" w14:textId="77777777" w:rsidR="00216F6F" w:rsidRDefault="00216F6F" w:rsidP="003E1E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70505" w14:textId="77777777" w:rsidR="00DE4C2C" w:rsidRDefault="00DE4C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0DAF" w14:textId="7BF27325" w:rsidR="00915C41" w:rsidRPr="00915C41" w:rsidRDefault="00BE34B4">
    <w:pPr>
      <w:pStyle w:val="Footer"/>
      <w:rPr>
        <w:rFonts w:ascii="Arial" w:hAnsi="Arial" w:cs="Arial"/>
      </w:rPr>
    </w:pPr>
    <w:r w:rsidRPr="00BE34B4">
      <w:rPr>
        <w:rFonts w:ascii="Arial" w:hAnsi="Arial" w:cs="Arial"/>
      </w:rPr>
      <w:t>PSURERC Form 7.1B Logbook of Incoming Communications (Protocol-Related Files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23E56" w14:textId="77777777" w:rsidR="00DE4C2C" w:rsidRDefault="00DE4C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C7037" w14:textId="77777777" w:rsidR="00216F6F" w:rsidRDefault="00216F6F" w:rsidP="003E1E91">
      <w:pPr>
        <w:spacing w:after="0"/>
      </w:pPr>
      <w:r>
        <w:separator/>
      </w:r>
    </w:p>
  </w:footnote>
  <w:footnote w:type="continuationSeparator" w:id="0">
    <w:p w14:paraId="3B9E307E" w14:textId="77777777" w:rsidR="00216F6F" w:rsidRDefault="00216F6F" w:rsidP="003E1E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2A281" w14:textId="77777777" w:rsidR="00DE4C2C" w:rsidRDefault="00DE4C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A333E" w14:textId="452813A4" w:rsidR="003E1E91" w:rsidRDefault="00DE4C2C" w:rsidP="00DE4C2C">
    <w:pPr>
      <w:spacing w:after="0" w:line="259" w:lineRule="auto"/>
      <w:ind w:right="89"/>
      <w:jc w:val="center"/>
    </w:pPr>
    <w:r>
      <w:rPr>
        <w:noProof/>
        <w:lang w:val="en-PH" w:eastAsia="en-PH"/>
      </w:rPr>
      <w:drawing>
        <wp:anchor distT="0" distB="0" distL="114300" distR="114300" simplePos="0" relativeHeight="251660288" behindDoc="0" locked="0" layoutInCell="1" allowOverlap="0" wp14:anchorId="49C27231" wp14:editId="514FB59B">
          <wp:simplePos x="0" y="0"/>
          <wp:positionH relativeFrom="margin">
            <wp:align>left</wp:align>
          </wp:positionH>
          <wp:positionV relativeFrom="page">
            <wp:posOffset>552450</wp:posOffset>
          </wp:positionV>
          <wp:extent cx="800100" cy="822960"/>
          <wp:effectExtent l="0" t="0" r="0" b="0"/>
          <wp:wrapNone/>
          <wp:docPr id="1004088781" name="Picture 1004088781" descr="A logo of a university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4088781" name="Picture 1004088781" descr="A logo of a university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010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1E91">
      <w:rPr>
        <w:noProof/>
        <w:lang w:val="en-PH" w:eastAsia="en-PH"/>
      </w:rPr>
      <w:drawing>
        <wp:anchor distT="0" distB="0" distL="114300" distR="114300" simplePos="0" relativeHeight="251659264" behindDoc="0" locked="0" layoutInCell="1" allowOverlap="0" wp14:anchorId="1B74B414" wp14:editId="22C043DD">
          <wp:simplePos x="0" y="0"/>
          <wp:positionH relativeFrom="margin">
            <wp:align>right</wp:align>
          </wp:positionH>
          <wp:positionV relativeFrom="page">
            <wp:posOffset>554355</wp:posOffset>
          </wp:positionV>
          <wp:extent cx="789940" cy="822431"/>
          <wp:effectExtent l="0" t="0" r="0" b="0"/>
          <wp:wrapNone/>
          <wp:docPr id="996959240" name="Picture 996959240" descr="A logo with people and text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6959240" name="Picture 996959240" descr="A logo with people and text&#10;&#10;AI-generated content may be incorrect.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9940" cy="8224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E1E91">
      <w:rPr>
        <w:b/>
        <w:sz w:val="24"/>
      </w:rPr>
      <w:t>Palawan State University</w:t>
    </w:r>
  </w:p>
  <w:p w14:paraId="099C9ACF" w14:textId="70C4B386" w:rsidR="003E1E91" w:rsidRDefault="003E1E91" w:rsidP="00DE4C2C">
    <w:pPr>
      <w:spacing w:after="0" w:line="259" w:lineRule="auto"/>
      <w:ind w:left="293" w:right="137"/>
      <w:jc w:val="center"/>
    </w:pPr>
    <w:r>
      <w:rPr>
        <w:b/>
        <w:sz w:val="24"/>
      </w:rPr>
      <w:t>R E S E A R C H E T H I C S R E V I E W C O M M I T T E E</w:t>
    </w:r>
  </w:p>
  <w:p w14:paraId="57EB9D09" w14:textId="0A281AD1" w:rsidR="003E1E91" w:rsidRDefault="003E1E91" w:rsidP="00DE4C2C">
    <w:pPr>
      <w:spacing w:after="0" w:line="259" w:lineRule="auto"/>
      <w:ind w:left="293" w:right="137"/>
      <w:jc w:val="center"/>
    </w:pPr>
    <w:r>
      <w:rPr>
        <w:sz w:val="16"/>
      </w:rPr>
      <w:t>PSU Main Campus, Tiniguiban Heights, Puerto Princesa City 5300 Palawan</w:t>
    </w:r>
  </w:p>
  <w:p w14:paraId="04F45810" w14:textId="115311B1" w:rsidR="003E1E91" w:rsidRDefault="003E1E91" w:rsidP="00DE4C2C">
    <w:pPr>
      <w:spacing w:after="0" w:line="259" w:lineRule="auto"/>
      <w:ind w:left="293" w:right="137"/>
      <w:jc w:val="center"/>
    </w:pPr>
    <w:r>
      <w:rPr>
        <w:i/>
        <w:sz w:val="16"/>
      </w:rPr>
      <w:t>Email</w:t>
    </w:r>
    <w:r>
      <w:rPr>
        <w:sz w:val="16"/>
      </w:rPr>
      <w:t xml:space="preserve">: </w:t>
    </w:r>
    <w:r>
      <w:rPr>
        <w:color w:val="0000FF"/>
        <w:sz w:val="16"/>
        <w:u w:val="single" w:color="0000FF"/>
      </w:rPr>
      <w:t>psurecpal@gmail.com</w:t>
    </w:r>
    <w:r>
      <w:rPr>
        <w:color w:val="0000FF"/>
        <w:sz w:val="16"/>
      </w:rPr>
      <w:t xml:space="preserve"> </w:t>
    </w:r>
    <w:r>
      <w:rPr>
        <w:sz w:val="16"/>
      </w:rPr>
      <w:t xml:space="preserve">/ </w:t>
    </w:r>
    <w:r>
      <w:rPr>
        <w:color w:val="0000FF"/>
        <w:sz w:val="16"/>
        <w:u w:val="single" w:color="0000FF"/>
      </w:rPr>
      <w:t>psurercsubmissions@psu.palawan.edu.ph</w:t>
    </w:r>
  </w:p>
  <w:p w14:paraId="27BAFD3E" w14:textId="77777777" w:rsidR="003E1E91" w:rsidRDefault="003E1E91" w:rsidP="00DE4C2C">
    <w:pPr>
      <w:spacing w:after="0" w:line="243" w:lineRule="auto"/>
      <w:ind w:left="293" w:right="137"/>
      <w:jc w:val="center"/>
      <w:rPr>
        <w:sz w:val="16"/>
      </w:rPr>
    </w:pPr>
    <w:r>
      <w:rPr>
        <w:sz w:val="16"/>
      </w:rPr>
      <w:t xml:space="preserve">US DOHHS-OHRP Registration No.: IRB00014070   </w:t>
    </w:r>
  </w:p>
  <w:p w14:paraId="5612EEED" w14:textId="78B72001" w:rsidR="003E1E91" w:rsidRPr="003E1E91" w:rsidRDefault="003E1E91" w:rsidP="00DE4C2C">
    <w:pPr>
      <w:spacing w:after="0" w:line="243" w:lineRule="auto"/>
      <w:ind w:left="293" w:right="137"/>
      <w:jc w:val="center"/>
    </w:pPr>
    <w:r>
      <w:rPr>
        <w:sz w:val="16"/>
      </w:rPr>
      <w:t>PHREB Accreditation No.: L1-2023-058-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A8F4D" w14:textId="77777777" w:rsidR="00DE4C2C" w:rsidRDefault="00DE4C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I0MDAxNzG2sLAwN7ZQ0lEKTi0uzszPAykwqgUAvzaTYSwAAAA="/>
  </w:docVars>
  <w:rsids>
    <w:rsidRoot w:val="003E1E91"/>
    <w:rsid w:val="00001C59"/>
    <w:rsid w:val="000749BB"/>
    <w:rsid w:val="000B7C60"/>
    <w:rsid w:val="00110CAB"/>
    <w:rsid w:val="00160FB8"/>
    <w:rsid w:val="00216F6F"/>
    <w:rsid w:val="002B58DA"/>
    <w:rsid w:val="00301BEC"/>
    <w:rsid w:val="003E1E91"/>
    <w:rsid w:val="00716908"/>
    <w:rsid w:val="00892A5B"/>
    <w:rsid w:val="00915C41"/>
    <w:rsid w:val="009953A5"/>
    <w:rsid w:val="00A97D80"/>
    <w:rsid w:val="00BC279B"/>
    <w:rsid w:val="00BE34B4"/>
    <w:rsid w:val="00CA3E4D"/>
    <w:rsid w:val="00D336B7"/>
    <w:rsid w:val="00DE4C2C"/>
    <w:rsid w:val="00EB3E61"/>
    <w:rsid w:val="00FA5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AFFEA"/>
  <w15:chartTrackingRefBased/>
  <w15:docId w15:val="{548B91C2-475F-444C-B07F-CBD355179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E1E91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1E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1E9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1E91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1E91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1E91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1E91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1E91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1E91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1E9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3E1E9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E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1E91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1E9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E1E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1E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1E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1E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1E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1E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1E9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1E91"/>
  </w:style>
  <w:style w:type="paragraph" w:styleId="Footer">
    <w:name w:val="footer"/>
    <w:basedOn w:val="Normal"/>
    <w:link w:val="Foot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1E91"/>
  </w:style>
  <w:style w:type="table" w:styleId="TableGrid">
    <w:name w:val="Table Grid"/>
    <w:basedOn w:val="TableNormal"/>
    <w:uiPriority w:val="39"/>
    <w:rsid w:val="00CA3E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3</Words>
  <Characters>315</Characters>
  <Application>Microsoft Office Word</Application>
  <DocSecurity>0</DocSecurity>
  <Lines>1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young won</dc:creator>
  <cp:keywords/>
  <dc:description/>
  <cp:lastModifiedBy>Serge Dave</cp:lastModifiedBy>
  <cp:revision>6</cp:revision>
  <dcterms:created xsi:type="dcterms:W3CDTF">2025-05-27T05:53:00Z</dcterms:created>
  <dcterms:modified xsi:type="dcterms:W3CDTF">2025-06-03T06:49:00Z</dcterms:modified>
</cp:coreProperties>
</file>